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6A8" w:rsidRPr="001A0A9D" w:rsidRDefault="005E420C" w:rsidP="005E420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</w:t>
      </w:r>
      <w:r w:rsidRPr="005E420C">
        <w:rPr>
          <w:b/>
          <w:sz w:val="32"/>
          <w:szCs w:val="32"/>
          <w:vertAlign w:val="superscript"/>
        </w:rPr>
        <w:t>ème</w:t>
      </w:r>
      <w:r w:rsidRPr="005E420C">
        <w:rPr>
          <w:b/>
          <w:sz w:val="32"/>
          <w:szCs w:val="32"/>
        </w:rPr>
        <w:t xml:space="preserve"> Année PHYSIQUE</w:t>
      </w:r>
    </w:p>
    <w:p w:rsidR="004C114E" w:rsidRPr="001A0A9D" w:rsidRDefault="004C114E" w:rsidP="00162686">
      <w:pPr>
        <w:jc w:val="center"/>
        <w:rPr>
          <w:b/>
          <w:sz w:val="28"/>
          <w:szCs w:val="28"/>
        </w:rPr>
      </w:pPr>
      <w:r w:rsidRPr="001A0A9D">
        <w:rPr>
          <w:b/>
          <w:sz w:val="28"/>
          <w:szCs w:val="28"/>
        </w:rPr>
        <w:t xml:space="preserve">   </w:t>
      </w:r>
      <w:r w:rsidR="00F35423" w:rsidRPr="001A0A9D">
        <w:rPr>
          <w:b/>
          <w:sz w:val="28"/>
          <w:szCs w:val="28"/>
        </w:rPr>
        <w:t>Responsable:</w:t>
      </w:r>
      <w:r w:rsidRPr="001A0A9D">
        <w:rPr>
          <w:b/>
          <w:sz w:val="28"/>
          <w:szCs w:val="28"/>
        </w:rPr>
        <w:t xml:space="preserve"> </w:t>
      </w:r>
      <w:r w:rsidR="0003105E" w:rsidRPr="0003105E">
        <w:rPr>
          <w:b/>
          <w:sz w:val="28"/>
          <w:szCs w:val="28"/>
        </w:rPr>
        <w:t>Mr TRARI</w:t>
      </w:r>
    </w:p>
    <w:p w:rsidR="004C114E" w:rsidRPr="001A0A9D" w:rsidRDefault="004C114E" w:rsidP="004C114E">
      <w:pPr>
        <w:jc w:val="center"/>
        <w:rPr>
          <w:b/>
          <w:bCs/>
          <w:sz w:val="32"/>
          <w:szCs w:val="32"/>
        </w:rPr>
      </w:pPr>
    </w:p>
    <w:p w:rsidR="004C114E" w:rsidRPr="00E816D7" w:rsidRDefault="00E816D7" w:rsidP="00162686">
      <w:pPr>
        <w:jc w:val="center"/>
        <w:rPr>
          <w:b/>
          <w:bCs/>
          <w:sz w:val="44"/>
          <w:szCs w:val="44"/>
          <w:u w:val="single"/>
        </w:rPr>
      </w:pPr>
      <w:r w:rsidRPr="00E816D7">
        <w:rPr>
          <w:b/>
          <w:bCs/>
          <w:sz w:val="44"/>
          <w:szCs w:val="44"/>
          <w:highlight w:val="yellow"/>
          <w:u w:val="single"/>
        </w:rPr>
        <w:t>Salle :</w:t>
      </w:r>
      <w:r w:rsidR="004C114E" w:rsidRPr="00E816D7">
        <w:rPr>
          <w:b/>
          <w:bCs/>
          <w:sz w:val="44"/>
          <w:szCs w:val="44"/>
          <w:highlight w:val="yellow"/>
          <w:u w:val="single"/>
        </w:rPr>
        <w:t xml:space="preserve"> </w:t>
      </w:r>
      <w:r w:rsidRPr="00E816D7">
        <w:rPr>
          <w:b/>
          <w:bCs/>
          <w:sz w:val="44"/>
          <w:szCs w:val="44"/>
          <w:highlight w:val="yellow"/>
          <w:u w:val="single"/>
        </w:rPr>
        <w:t>HT06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828" w:type="dxa"/>
        <w:jc w:val="center"/>
        <w:tblLook w:val="0000" w:firstRow="0" w:lastRow="0" w:firstColumn="0" w:lastColumn="0" w:noHBand="0" w:noVBand="0"/>
      </w:tblPr>
      <w:tblGrid>
        <w:gridCol w:w="553"/>
        <w:gridCol w:w="4766"/>
        <w:gridCol w:w="4589"/>
        <w:gridCol w:w="4535"/>
        <w:gridCol w:w="236"/>
        <w:gridCol w:w="4358"/>
        <w:gridCol w:w="3791"/>
      </w:tblGrid>
      <w:tr w:rsidR="00B544FF" w:rsidRPr="001A0A9D" w:rsidTr="005343E0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924F67" w:rsidRPr="001A0A9D" w:rsidTr="00F63B93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24F67" w:rsidRPr="001A0A9D" w:rsidRDefault="00924F67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E54EB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Mécanique Quantique</w:t>
            </w:r>
          </w:p>
          <w:p w:rsidR="00924F67" w:rsidRPr="00D25CD0" w:rsidRDefault="00924F67" w:rsidP="00E54EB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E54EB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OUZI</w:t>
            </w:r>
            <w:r w:rsidRPr="00D25CD0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E54EB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Mécanique Quantique</w:t>
            </w:r>
          </w:p>
          <w:p w:rsidR="00924F67" w:rsidRPr="00D25CD0" w:rsidRDefault="00924F67" w:rsidP="00E54EB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24F67" w:rsidRPr="00D25CD0" w:rsidRDefault="00924F67" w:rsidP="00E54EBC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OUZ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24F67" w:rsidRPr="00D25CD0" w:rsidRDefault="00924F67" w:rsidP="00924F67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Anglais 4</w:t>
            </w:r>
          </w:p>
          <w:p w:rsidR="00924F67" w:rsidRPr="00D25CD0" w:rsidRDefault="00924F67" w:rsidP="00924F6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E816D7" w:rsidP="00E816D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lle : </w:t>
            </w:r>
            <w:bookmarkStart w:id="0" w:name="_GoBack"/>
            <w:r w:rsidR="007C3432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BOUZIANI</w:t>
            </w:r>
            <w:r w:rsidR="00924F67"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  <w:bookmarkEnd w:id="0"/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24F67" w:rsidRPr="00D25CD0" w:rsidRDefault="00924F67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24F67" w:rsidRPr="00D25CD0" w:rsidRDefault="00924F67" w:rsidP="00A5744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Electronique Générale</w:t>
            </w:r>
          </w:p>
          <w:p w:rsidR="00924F67" w:rsidRPr="00D25CD0" w:rsidRDefault="00924F67" w:rsidP="00A5744A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924F67" w:rsidRPr="00D25CD0" w:rsidRDefault="00924F67" w:rsidP="00C015BC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RABAH</w:t>
            </w:r>
          </w:p>
          <w:p w:rsidR="00924F67" w:rsidRPr="00D25CD0" w:rsidRDefault="00924F67" w:rsidP="00A5744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LABO de physique</w:t>
            </w:r>
          </w:p>
        </w:tc>
      </w:tr>
      <w:tr w:rsidR="00924F67" w:rsidRPr="001A0A9D" w:rsidTr="00C015BC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24F67" w:rsidRPr="001A0A9D" w:rsidRDefault="00924F67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683A7B">
            <w:pPr>
              <w:jc w:val="center"/>
              <w:rPr>
                <w:rStyle w:val="fontstyle01"/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Technique d’analyse Physico-chimique</w:t>
            </w:r>
          </w:p>
          <w:p w:rsidR="00924F67" w:rsidRPr="00D25CD0" w:rsidRDefault="00924F67" w:rsidP="00683A7B">
            <w:pPr>
              <w:jc w:val="center"/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683A7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Mr : HALIS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925ACF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Electronique Générale</w:t>
            </w:r>
          </w:p>
          <w:p w:rsidR="00924F67" w:rsidRPr="00D25CD0" w:rsidRDefault="00924F67" w:rsidP="00925AC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925ACF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RABA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24F67" w:rsidRPr="00D25CD0" w:rsidRDefault="00924F67" w:rsidP="00925ACF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Electronique Générale</w:t>
            </w:r>
          </w:p>
          <w:p w:rsidR="00924F67" w:rsidRPr="00D25CD0" w:rsidRDefault="00924F67" w:rsidP="00925ACF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24F67" w:rsidRPr="00D25CD0" w:rsidRDefault="00924F67" w:rsidP="00925ACF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RABAH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24F67" w:rsidRPr="00D25CD0" w:rsidRDefault="00924F67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F67" w:rsidRPr="00D25CD0" w:rsidRDefault="00924F67" w:rsidP="002327CB">
            <w:pPr>
              <w:jc w:val="center"/>
              <w:rPr>
                <w:rStyle w:val="fontstyle01"/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Technique d’analyse Physico-chimique</w:t>
            </w:r>
          </w:p>
          <w:p w:rsidR="00924F67" w:rsidRPr="00D25CD0" w:rsidRDefault="00924F67" w:rsidP="002327CB">
            <w:pPr>
              <w:jc w:val="center"/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24F67" w:rsidRPr="00D25CD0" w:rsidRDefault="00924F67" w:rsidP="002327C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Mr : HALIS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924F67" w:rsidRPr="00D25CD0" w:rsidRDefault="00924F67" w:rsidP="00224AF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924F67" w:rsidRPr="001A0A9D" w:rsidTr="00C015BC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24F67" w:rsidRPr="001A0A9D" w:rsidRDefault="00924F67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8143FE">
            <w:pPr>
              <w:jc w:val="center"/>
              <w:rPr>
                <w:rStyle w:val="fontstyle01"/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Mécanique des Fluides</w:t>
            </w:r>
          </w:p>
          <w:p w:rsidR="00924F67" w:rsidRPr="00D25CD0" w:rsidRDefault="00924F67" w:rsidP="008143FE">
            <w:pPr>
              <w:jc w:val="center"/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8143F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Mr : YANALLAH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752C29">
            <w:pPr>
              <w:jc w:val="center"/>
              <w:rPr>
                <w:rStyle w:val="fontstyle01"/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Mécanique des Fluides</w:t>
            </w:r>
          </w:p>
          <w:p w:rsidR="00924F67" w:rsidRPr="00D25CD0" w:rsidRDefault="00924F67" w:rsidP="00752C29">
            <w:pPr>
              <w:jc w:val="center"/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TD/TP</w:t>
            </w:r>
          </w:p>
          <w:p w:rsidR="00924F67" w:rsidRPr="00D25CD0" w:rsidRDefault="00924F67" w:rsidP="00752C2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Mr : YANALLA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6C2B5D" w:rsidRPr="00D25CD0" w:rsidRDefault="006C2B5D" w:rsidP="006C2B5D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Électromagnétisme</w:t>
            </w:r>
          </w:p>
          <w:p w:rsidR="006C2B5D" w:rsidRPr="00D25CD0" w:rsidRDefault="006C2B5D" w:rsidP="006C2B5D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24F67" w:rsidRPr="00D25CD0" w:rsidRDefault="006C2B5D" w:rsidP="006C2B5D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LARAB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24F67" w:rsidRPr="00D25CD0" w:rsidRDefault="00924F67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5A43B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Fonction de la Variable complexe</w:t>
            </w:r>
          </w:p>
          <w:p w:rsidR="00924F67" w:rsidRPr="00D25CD0" w:rsidRDefault="00924F67" w:rsidP="005A43B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24F67" w:rsidRPr="00D25CD0" w:rsidRDefault="00924F67" w:rsidP="005A43B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AISSA /B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24F67" w:rsidRPr="001A0A9D" w:rsidTr="00C015BC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24F67" w:rsidRPr="001A0A9D" w:rsidRDefault="00924F67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bookmarkStart w:id="1" w:name="OLE_LINK1"/>
            <w:r w:rsidRPr="00D25CD0">
              <w:rPr>
                <w:rFonts w:asciiTheme="majorBidi" w:hAnsiTheme="majorBidi" w:cstheme="majorBidi"/>
                <w:sz w:val="32"/>
                <w:szCs w:val="32"/>
              </w:rPr>
              <w:t>Électromagnétisme</w:t>
            </w:r>
          </w:p>
          <w:bookmarkEnd w:id="1"/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LARABI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6C2B5D" w:rsidRPr="00D25CD0" w:rsidRDefault="006C2B5D" w:rsidP="006C2B5D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Fonction de la Variable complexe</w:t>
            </w:r>
          </w:p>
          <w:p w:rsidR="006C2B5D" w:rsidRPr="00D25CD0" w:rsidRDefault="006C2B5D" w:rsidP="006C2B5D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6C2B5D" w:rsidP="006C2B5D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AISSA /B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Thermodynamique</w:t>
            </w:r>
          </w:p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DJ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24F67" w:rsidRPr="00D25CD0" w:rsidRDefault="00924F67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3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4F67" w:rsidRPr="00D25CD0" w:rsidRDefault="00924F67" w:rsidP="0003514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sz w:val="32"/>
                <w:szCs w:val="32"/>
              </w:rPr>
              <w:t>Thermodynamique Appliquée</w:t>
            </w:r>
          </w:p>
          <w:p w:rsidR="00924F67" w:rsidRPr="00D25CD0" w:rsidRDefault="00924F67" w:rsidP="0003514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924F67" w:rsidRPr="00D25CD0" w:rsidRDefault="00924F67" w:rsidP="0003514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FS</w:t>
            </w:r>
          </w:p>
        </w:tc>
        <w:tc>
          <w:tcPr>
            <w:tcW w:w="379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924F67" w:rsidRPr="00D25CD0" w:rsidRDefault="00924F67" w:rsidP="00925ACF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924F67" w:rsidRPr="005343E0" w:rsidTr="00C015BC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24F67" w:rsidRPr="001A0A9D" w:rsidRDefault="00924F67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F67" w:rsidRPr="00D25CD0" w:rsidRDefault="00924F67" w:rsidP="008A38BE">
            <w:pPr>
              <w:jc w:val="center"/>
              <w:rPr>
                <w:rStyle w:val="fontstyle01"/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Thermodynamique</w:t>
            </w:r>
          </w:p>
          <w:p w:rsidR="00924F67" w:rsidRPr="00D25CD0" w:rsidRDefault="00924F67" w:rsidP="008A38BE">
            <w:pPr>
              <w:jc w:val="center"/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24F67" w:rsidRPr="00D25CD0" w:rsidRDefault="00924F67" w:rsidP="008A38B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Mr : HADJI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F67" w:rsidRPr="00D25CD0" w:rsidRDefault="00924F67" w:rsidP="008A38BE">
            <w:pPr>
              <w:jc w:val="center"/>
              <w:rPr>
                <w:rStyle w:val="fontstyle01"/>
                <w:rFonts w:asciiTheme="majorBidi" w:hAnsiTheme="majorBidi" w:cstheme="majorBidi"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sz w:val="32"/>
                <w:szCs w:val="32"/>
              </w:rPr>
              <w:t>Thermodynamique</w:t>
            </w:r>
          </w:p>
          <w:p w:rsidR="00924F67" w:rsidRPr="00D25CD0" w:rsidRDefault="00924F67" w:rsidP="008A38BE">
            <w:pPr>
              <w:jc w:val="center"/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924F67" w:rsidRPr="00D25CD0" w:rsidRDefault="00924F67" w:rsidP="008A38B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D25CD0">
              <w:rPr>
                <w:rStyle w:val="fontstyle01"/>
                <w:rFonts w:asciiTheme="majorBidi" w:hAnsiTheme="majorBidi" w:cstheme="majorBidi"/>
                <w:b/>
                <w:bCs/>
                <w:sz w:val="32"/>
                <w:szCs w:val="32"/>
              </w:rPr>
              <w:t>Mr : HADJ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924F67" w:rsidRPr="00D25CD0" w:rsidRDefault="00924F67" w:rsidP="006C2B5D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EECE1" w:themeFill="background2"/>
            <w:vAlign w:val="center"/>
          </w:tcPr>
          <w:p w:rsidR="00924F67" w:rsidRPr="00D25CD0" w:rsidRDefault="00924F67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924F67" w:rsidRPr="00D25CD0" w:rsidRDefault="00924F67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:rsidR="004C114E" w:rsidRPr="005E420C" w:rsidRDefault="004C114E" w:rsidP="004C114E">
      <w:pPr>
        <w:jc w:val="right"/>
        <w:rPr>
          <w:b/>
          <w:bCs/>
        </w:rPr>
      </w:pPr>
    </w:p>
    <w:p w:rsidR="004C114E" w:rsidRPr="005E420C" w:rsidRDefault="004C114E" w:rsidP="004C114E">
      <w:pPr>
        <w:spacing w:line="276" w:lineRule="auto"/>
        <w:rPr>
          <w:b/>
          <w:bCs/>
        </w:rPr>
      </w:pPr>
    </w:p>
    <w:p w:rsidR="007067FE" w:rsidRPr="005E420C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5E420C" w:rsidSect="00504021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3F34" w:rsidRDefault="005C3F34" w:rsidP="00771431">
      <w:r>
        <w:separator/>
      </w:r>
    </w:p>
  </w:endnote>
  <w:endnote w:type="continuationSeparator" w:id="0">
    <w:p w:rsidR="005C3F34" w:rsidRDefault="005C3F34" w:rsidP="00771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3F34" w:rsidRDefault="005C3F34" w:rsidP="00771431">
      <w:r>
        <w:separator/>
      </w:r>
    </w:p>
  </w:footnote>
  <w:footnote w:type="continuationSeparator" w:id="0">
    <w:p w:rsidR="005C3F34" w:rsidRDefault="005C3F34" w:rsidP="00771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5E420C" w:rsidP="00AB51A9">
          <w:pPr>
            <w:jc w:val="center"/>
            <w:rPr>
              <w:b/>
              <w:bCs/>
              <w:sz w:val="10"/>
              <w:szCs w:val="10"/>
            </w:rPr>
          </w:pPr>
          <w:r>
            <w:t>SEMESTRE PAIR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105E"/>
    <w:rsid w:val="00032B7B"/>
    <w:rsid w:val="00034FD2"/>
    <w:rsid w:val="00035149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1C8A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6B37"/>
    <w:rsid w:val="0013723C"/>
    <w:rsid w:val="0014054C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774F"/>
    <w:rsid w:val="00197A5D"/>
    <w:rsid w:val="001A0A9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502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AF1"/>
    <w:rsid w:val="00224E17"/>
    <w:rsid w:val="002271D8"/>
    <w:rsid w:val="0023012B"/>
    <w:rsid w:val="002305CB"/>
    <w:rsid w:val="00231743"/>
    <w:rsid w:val="00231EB7"/>
    <w:rsid w:val="002327CB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2DDF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680E"/>
    <w:rsid w:val="0036758E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4E90"/>
    <w:rsid w:val="00387120"/>
    <w:rsid w:val="0038795D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1E5"/>
    <w:rsid w:val="00415408"/>
    <w:rsid w:val="004162A1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4137E"/>
    <w:rsid w:val="0044344A"/>
    <w:rsid w:val="00444173"/>
    <w:rsid w:val="004454D4"/>
    <w:rsid w:val="00445EC0"/>
    <w:rsid w:val="00446034"/>
    <w:rsid w:val="0045069E"/>
    <w:rsid w:val="00452692"/>
    <w:rsid w:val="00454948"/>
    <w:rsid w:val="0045571A"/>
    <w:rsid w:val="00456CCA"/>
    <w:rsid w:val="0046184B"/>
    <w:rsid w:val="00461B9B"/>
    <w:rsid w:val="00463F9C"/>
    <w:rsid w:val="004640F0"/>
    <w:rsid w:val="00464E7A"/>
    <w:rsid w:val="004654FF"/>
    <w:rsid w:val="004660AB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4C27"/>
    <w:rsid w:val="00485D10"/>
    <w:rsid w:val="004864AD"/>
    <w:rsid w:val="00493704"/>
    <w:rsid w:val="00493EF3"/>
    <w:rsid w:val="00494612"/>
    <w:rsid w:val="00494FE6"/>
    <w:rsid w:val="00496687"/>
    <w:rsid w:val="00496E5A"/>
    <w:rsid w:val="00497F6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021"/>
    <w:rsid w:val="00504950"/>
    <w:rsid w:val="00504F70"/>
    <w:rsid w:val="005076D9"/>
    <w:rsid w:val="00510106"/>
    <w:rsid w:val="005119F6"/>
    <w:rsid w:val="00511A4C"/>
    <w:rsid w:val="005140D3"/>
    <w:rsid w:val="0051496B"/>
    <w:rsid w:val="00514EDC"/>
    <w:rsid w:val="0051510E"/>
    <w:rsid w:val="0051667C"/>
    <w:rsid w:val="00516A9D"/>
    <w:rsid w:val="005171D8"/>
    <w:rsid w:val="00517256"/>
    <w:rsid w:val="00517727"/>
    <w:rsid w:val="00521A4F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3E0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2282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43BC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3F34"/>
    <w:rsid w:val="005C483F"/>
    <w:rsid w:val="005C4F99"/>
    <w:rsid w:val="005C68B4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539"/>
    <w:rsid w:val="005E16A2"/>
    <w:rsid w:val="005E1F4E"/>
    <w:rsid w:val="005E38C4"/>
    <w:rsid w:val="005E420C"/>
    <w:rsid w:val="005E5ADC"/>
    <w:rsid w:val="005E609E"/>
    <w:rsid w:val="005E63B3"/>
    <w:rsid w:val="005E68E6"/>
    <w:rsid w:val="005E76AA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3A7B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2B5D"/>
    <w:rsid w:val="006C5F15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285A"/>
    <w:rsid w:val="0073416A"/>
    <w:rsid w:val="0073418D"/>
    <w:rsid w:val="0073521D"/>
    <w:rsid w:val="0073620F"/>
    <w:rsid w:val="00736907"/>
    <w:rsid w:val="00741D3D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2C29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569C"/>
    <w:rsid w:val="00795CA3"/>
    <w:rsid w:val="00796A36"/>
    <w:rsid w:val="00797367"/>
    <w:rsid w:val="007A07C9"/>
    <w:rsid w:val="007A0D96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7FA"/>
    <w:rsid w:val="007B2CA1"/>
    <w:rsid w:val="007B2D40"/>
    <w:rsid w:val="007B3939"/>
    <w:rsid w:val="007B4710"/>
    <w:rsid w:val="007C08E6"/>
    <w:rsid w:val="007C1B28"/>
    <w:rsid w:val="007C2676"/>
    <w:rsid w:val="007C333A"/>
    <w:rsid w:val="007C3432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DE2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02D"/>
    <w:rsid w:val="008078CF"/>
    <w:rsid w:val="0081279E"/>
    <w:rsid w:val="008129C8"/>
    <w:rsid w:val="00813646"/>
    <w:rsid w:val="008143FE"/>
    <w:rsid w:val="008147D7"/>
    <w:rsid w:val="00815F8F"/>
    <w:rsid w:val="008209CD"/>
    <w:rsid w:val="0082193F"/>
    <w:rsid w:val="00823EB0"/>
    <w:rsid w:val="0082786F"/>
    <w:rsid w:val="0083069B"/>
    <w:rsid w:val="00830B66"/>
    <w:rsid w:val="00832D28"/>
    <w:rsid w:val="00834789"/>
    <w:rsid w:val="00834B96"/>
    <w:rsid w:val="00834D2B"/>
    <w:rsid w:val="00836671"/>
    <w:rsid w:val="0084021B"/>
    <w:rsid w:val="00842E1A"/>
    <w:rsid w:val="00846656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2D24"/>
    <w:rsid w:val="009047BD"/>
    <w:rsid w:val="00907B7A"/>
    <w:rsid w:val="009104DE"/>
    <w:rsid w:val="00911848"/>
    <w:rsid w:val="00912326"/>
    <w:rsid w:val="00912619"/>
    <w:rsid w:val="00914FF3"/>
    <w:rsid w:val="00915060"/>
    <w:rsid w:val="0091646B"/>
    <w:rsid w:val="00920083"/>
    <w:rsid w:val="0092084B"/>
    <w:rsid w:val="00921C1B"/>
    <w:rsid w:val="00924243"/>
    <w:rsid w:val="00924772"/>
    <w:rsid w:val="00924EAA"/>
    <w:rsid w:val="00924F67"/>
    <w:rsid w:val="00925ACF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48F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BB3"/>
    <w:rsid w:val="009D3DAC"/>
    <w:rsid w:val="009D46D7"/>
    <w:rsid w:val="009D46D9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3B5A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5744A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0C50"/>
    <w:rsid w:val="00A8357D"/>
    <w:rsid w:val="00A838DF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C0B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1E3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5BC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87E1F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09E2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5F47"/>
    <w:rsid w:val="00CF695D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25CD0"/>
    <w:rsid w:val="00D32095"/>
    <w:rsid w:val="00D3242F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59C2"/>
    <w:rsid w:val="00DE6AD8"/>
    <w:rsid w:val="00DF1378"/>
    <w:rsid w:val="00DF2092"/>
    <w:rsid w:val="00DF58B8"/>
    <w:rsid w:val="00DF5BEB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BD6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5E66"/>
    <w:rsid w:val="00E662FE"/>
    <w:rsid w:val="00E7027A"/>
    <w:rsid w:val="00E72BF9"/>
    <w:rsid w:val="00E73918"/>
    <w:rsid w:val="00E74047"/>
    <w:rsid w:val="00E7582A"/>
    <w:rsid w:val="00E770DA"/>
    <w:rsid w:val="00E816D7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3D36FC9"/>
  <w15:docId w15:val="{F2733DA1-D75E-480C-B2F9-165CA8C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BC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5343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6AA44D-7ACA-4756-BDB0-EF6298B64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</Pages>
  <Words>145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Amar</cp:lastModifiedBy>
  <cp:revision>63</cp:revision>
  <cp:lastPrinted>2022-09-29T20:06:00Z</cp:lastPrinted>
  <dcterms:created xsi:type="dcterms:W3CDTF">2022-09-14T12:09:00Z</dcterms:created>
  <dcterms:modified xsi:type="dcterms:W3CDTF">2024-01-18T20:06:00Z</dcterms:modified>
</cp:coreProperties>
</file>